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b8cb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1ecf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0-23T20:55:51Z</dcterms:created>
  <dcterms:modified xsi:type="dcterms:W3CDTF">2021-10-23T20:55:51Z</dcterms:modified>
</cp:coreProperties>
</file>